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Doc_conver_test/（3月）腹腔镜术后腹胀怎么办？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ab/>
        <w:t>陈华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r>
        <w:rPr>
          <w:rStyle w:val="FootnoteReference"/>
        </w:rPr>
        <w:footnoteReference w:id="24"/>
      </w:r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ab/>
        <w:t>二、腹腔镜术后腹胀有哪些危害？</w:t>
      </w:r>
    </w:p>
    <w:p>
      <w:pPr>
        <w:pStyle w:val="BodyText"/>
      </w:pPr>
      <w:r>
        <w:tab/>
        <w:t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ab/>
        <w:t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ab/>
        <w:t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ab/>
        <w:t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ab/>
        <w:t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ab/>
        <w:t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ab/>
        <w:t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ab/>
        <w:t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陈华，医学硕士，副主任医师，河北省沧州中西医结合医院推拿康复科主任。现任河北省中医康复学会推拿分会副主任委员，河北省社区中西医结合康复医学会副主任委员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术野是医学术语，就是指手术时视力所及的范围，术野与视野、照射野等是一样的概念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8T03:29:02Z</dcterms:created>
  <dcterms:modified xsi:type="dcterms:W3CDTF">2024-07-28T03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